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558CE" w14:textId="77777777" w:rsidR="00FE1725" w:rsidRDefault="00AA0CB6" w:rsidP="00FE1725"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2B2C378" wp14:editId="0F01A5D8">
                <wp:simplePos x="0" y="0"/>
                <wp:positionH relativeFrom="column">
                  <wp:posOffset>5201285</wp:posOffset>
                </wp:positionH>
                <wp:positionV relativeFrom="paragraph">
                  <wp:posOffset>-591185</wp:posOffset>
                </wp:positionV>
                <wp:extent cx="958215" cy="1061085"/>
                <wp:effectExtent l="0" t="0" r="0" b="5715"/>
                <wp:wrapNone/>
                <wp:docPr id="3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8215" cy="1061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7DB101" w14:textId="77777777" w:rsidR="0001611E" w:rsidRDefault="0001611E">
                            <w:r>
                              <w:t>Attach</w:t>
                            </w:r>
                          </w:p>
                          <w:p w14:paraId="7AFC3659" w14:textId="77777777" w:rsidR="0001611E" w:rsidRDefault="0001611E">
                            <w:r>
                              <w:t>1 photo</w:t>
                            </w:r>
                          </w:p>
                          <w:p w14:paraId="38BDDD02" w14:textId="77777777" w:rsidR="0001611E" w:rsidRPr="009A0BD1" w:rsidRDefault="0001611E">
                            <w:r>
                              <w:t>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409.55pt;margin-top:-46.55pt;width:75.45pt;height:83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">
                <v:textbox>
                  <w:txbxContent>
                    <w:p w:rsidR="0001611E" w:rsidRDefault="0001611E">
                      <w:r>
                        <w:t>Attach</w:t>
                      </w:r>
                    </w:p>
                    <w:p w:rsidR="0001611E" w:rsidRDefault="0001611E">
                      <w:r>
                        <w:t>1 photo</w:t>
                      </w:r>
                    </w:p>
                    <w:p w:rsidR="0001611E" w:rsidRPr="009A0BD1" w:rsidRDefault="0001611E">
                      <w:r>
                        <w:t>here</w:t>
                      </w:r>
                    </w:p>
                  </w:txbxContent>
                </v:textbox>
              </v:rect>
            </w:pict>
          </mc:Fallback>
        </mc:AlternateContent>
      </w:r>
    </w:p>
    <w:p w14:paraId="6F2CA090" w14:textId="77777777" w:rsidR="00FE1725" w:rsidRDefault="002650EC" w:rsidP="00FE1725">
      <w:pPr>
        <w:jc w:val="center"/>
        <w:rPr>
          <w:b/>
          <w:color w:val="548DD4" w:themeColor="text2" w:themeTint="99"/>
          <w:sz w:val="24"/>
          <w:szCs w:val="24"/>
        </w:rPr>
      </w:pPr>
      <w:r w:rsidRPr="00FE1725">
        <w:rPr>
          <w:b/>
          <w:color w:val="548DD4" w:themeColor="text2" w:themeTint="99"/>
          <w:sz w:val="24"/>
          <w:szCs w:val="24"/>
        </w:rPr>
        <w:t xml:space="preserve">Application for the </w:t>
      </w:r>
      <w:r w:rsidR="005C28F6">
        <w:rPr>
          <w:b/>
          <w:color w:val="548DD4" w:themeColor="text2" w:themeTint="99"/>
          <w:sz w:val="24"/>
          <w:szCs w:val="24"/>
        </w:rPr>
        <w:t xml:space="preserve">Fellowship </w:t>
      </w:r>
      <w:r w:rsidR="00EE0848" w:rsidRPr="00FE1725">
        <w:rPr>
          <w:b/>
          <w:color w:val="548DD4" w:themeColor="text2" w:themeTint="99"/>
          <w:sz w:val="24"/>
          <w:szCs w:val="24"/>
        </w:rPr>
        <w:t>of</w:t>
      </w:r>
    </w:p>
    <w:p w14:paraId="1E18AA54" w14:textId="77777777" w:rsidR="003838DE" w:rsidRDefault="00FE1725" w:rsidP="00FE1725">
      <w:pPr>
        <w:jc w:val="center"/>
        <w:rPr>
          <w:b/>
          <w:color w:val="548DD4" w:themeColor="text2" w:themeTint="99"/>
          <w:sz w:val="24"/>
          <w:szCs w:val="24"/>
        </w:rPr>
      </w:pPr>
      <w:r w:rsidRPr="00FE1725">
        <w:rPr>
          <w:b/>
          <w:color w:val="548DD4" w:themeColor="text2" w:themeTint="99"/>
          <w:sz w:val="24"/>
          <w:szCs w:val="24"/>
        </w:rPr>
        <w:t>T</w:t>
      </w:r>
      <w:r w:rsidR="005C28F6">
        <w:rPr>
          <w:b/>
          <w:color w:val="548DD4" w:themeColor="text2" w:themeTint="99"/>
          <w:sz w:val="24"/>
          <w:szCs w:val="24"/>
        </w:rPr>
        <w:t>he Joint Faculty of Intensive Care Medicine of Ireland (F.J.F.I.C.M.I</w:t>
      </w:r>
      <w:r w:rsidR="00EE0848" w:rsidRPr="00FE1725">
        <w:rPr>
          <w:b/>
          <w:color w:val="548DD4" w:themeColor="text2" w:themeTint="99"/>
          <w:sz w:val="24"/>
          <w:szCs w:val="24"/>
        </w:rPr>
        <w:t>)</w:t>
      </w:r>
      <w:r w:rsidR="00EE1281">
        <w:rPr>
          <w:b/>
          <w:color w:val="548DD4" w:themeColor="text2" w:themeTint="99"/>
          <w:sz w:val="24"/>
          <w:szCs w:val="24"/>
        </w:rPr>
        <w:t xml:space="preserve"> Written Examination</w:t>
      </w:r>
    </w:p>
    <w:tbl>
      <w:tblPr>
        <w:tblW w:w="8919" w:type="dxa"/>
        <w:tblLook w:val="04A0" w:firstRow="1" w:lastRow="0" w:firstColumn="1" w:lastColumn="0" w:noHBand="0" w:noVBand="1"/>
      </w:tblPr>
      <w:tblGrid>
        <w:gridCol w:w="2240"/>
        <w:gridCol w:w="960"/>
        <w:gridCol w:w="960"/>
        <w:gridCol w:w="960"/>
        <w:gridCol w:w="960"/>
        <w:gridCol w:w="1199"/>
        <w:gridCol w:w="1640"/>
      </w:tblGrid>
      <w:tr w:rsidR="003838DE" w:rsidRPr="003838DE" w14:paraId="4B7D43DC" w14:textId="77777777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B0F4A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65B41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Da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7B07E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Mont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AB07B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Yea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14F4E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C170A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C9AD8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32312F4A" w14:textId="77777777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11E46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Date of Intended Exam 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3249F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09C4A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88306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75A3D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DC6EE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College ID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55A2D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</w:tr>
      <w:tr w:rsidR="003838DE" w:rsidRPr="003838DE" w14:paraId="097F237E" w14:textId="77777777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FF38A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EBDD0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4B5BF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D2A6C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11008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0CF7C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4AAF4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6D2B27F3" w14:textId="77777777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14BDF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Surnam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8A592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499BF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B07B5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383FF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B8DEC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09119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4B1DD1B1" w14:textId="77777777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87423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First Nam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C3B0D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267D8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6A8B3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2D610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AE12D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D727C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1BE48699" w14:textId="77777777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25A8D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8B89A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EBC91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4F199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55C24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C9796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02C68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216AC2A4" w14:textId="77777777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C55E1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7585A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Da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556B4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Mont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C0158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Yea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C7186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BF261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E3EC3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1FB1B54E" w14:textId="77777777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9D48A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DOB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B6622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A0270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C6599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24910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9EAA5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Nationality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B6AEB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</w:tr>
      <w:tr w:rsidR="003838DE" w:rsidRPr="003838DE" w14:paraId="35D05766" w14:textId="77777777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53571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03486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BD7E9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700AD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1D06E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5CECC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B42D8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2A32AE7E" w14:textId="77777777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5B25C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Email Address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81FC8" w14:textId="77777777" w:rsidR="003838DE" w:rsidRPr="003838DE" w:rsidRDefault="003838DE" w:rsidP="003838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80384" w14:textId="77777777" w:rsidR="003838DE" w:rsidRPr="003838DE" w:rsidRDefault="003838DE" w:rsidP="003838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B99D8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Gender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9EAD4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</w:tr>
      <w:tr w:rsidR="003838DE" w:rsidRPr="003838DE" w14:paraId="3B2F5844" w14:textId="77777777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CEBB1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ACFED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77CDB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DBB85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FAE9C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A99F3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0BBBE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4C3F0FBF" w14:textId="77777777" w:rsidTr="003838DE">
        <w:trPr>
          <w:trHeight w:val="288"/>
        </w:trPr>
        <w:tc>
          <w:tcPr>
            <w:tcW w:w="3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A064A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Correspondence Addres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019B3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6D98B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48A88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33F80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Mobile 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7DEE6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</w:tr>
      <w:tr w:rsidR="003838DE" w:rsidRPr="003838DE" w14:paraId="66CE1A1A" w14:textId="77777777" w:rsidTr="0013199D">
        <w:trPr>
          <w:trHeight w:val="288"/>
        </w:trPr>
        <w:tc>
          <w:tcPr>
            <w:tcW w:w="51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BE556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9CAA4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FCA78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75614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4273A142" w14:textId="77777777" w:rsidTr="009E2470">
        <w:trPr>
          <w:trHeight w:val="288"/>
        </w:trPr>
        <w:tc>
          <w:tcPr>
            <w:tcW w:w="51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C3350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92BB3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E4F3D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2AF7F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596BDCD7" w14:textId="77777777" w:rsidTr="00F014F8">
        <w:trPr>
          <w:trHeight w:val="288"/>
        </w:trPr>
        <w:tc>
          <w:tcPr>
            <w:tcW w:w="51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E4035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22C48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9D019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1385B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6B34AA17" w14:textId="77777777" w:rsidTr="003838DE">
        <w:trPr>
          <w:trHeight w:val="288"/>
        </w:trPr>
        <w:tc>
          <w:tcPr>
            <w:tcW w:w="41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3FF85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Medical Council Registration Number 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E5BDF" w14:textId="77777777" w:rsidR="003838DE" w:rsidRPr="003838DE" w:rsidRDefault="003838DE" w:rsidP="003838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74995" w14:textId="77777777" w:rsidR="003838DE" w:rsidRPr="003838DE" w:rsidRDefault="003838DE" w:rsidP="003838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ED595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624EE135" w14:textId="77777777" w:rsidTr="003838DE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E22F3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FA203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72FD9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35ABE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D0CBB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E3661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8F5EA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  <w:tr w:rsidR="003838DE" w:rsidRPr="003838DE" w14:paraId="13648C30" w14:textId="77777777" w:rsidTr="003838DE">
        <w:trPr>
          <w:trHeight w:val="288"/>
        </w:trPr>
        <w:tc>
          <w:tcPr>
            <w:tcW w:w="41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287DF" w14:textId="77777777" w:rsidR="003838DE" w:rsidRPr="003838DE" w:rsidRDefault="003838DE" w:rsidP="003838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 xml:space="preserve">JFICMI Trainee Registration Number 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332C7" w14:textId="77777777" w:rsidR="003838DE" w:rsidRPr="003838DE" w:rsidRDefault="003838DE" w:rsidP="003838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  <w:r w:rsidRPr="003838DE">
              <w:rPr>
                <w:rFonts w:ascii="Calibri" w:eastAsia="Times New Roman" w:hAnsi="Calibri" w:cs="Calibri"/>
                <w:color w:val="000000"/>
                <w:lang w:val="en-IE" w:eastAsia="en-IE"/>
              </w:rPr>
              <w:t> </w:t>
            </w:r>
          </w:p>
        </w:tc>
        <w:tc>
          <w:tcPr>
            <w:tcW w:w="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FE20C" w14:textId="77777777" w:rsidR="003838DE" w:rsidRPr="003838DE" w:rsidRDefault="003838DE" w:rsidP="003838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E" w:eastAsia="en-IE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FB376" w14:textId="77777777" w:rsidR="003838DE" w:rsidRPr="003838DE" w:rsidRDefault="003838DE" w:rsidP="003838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IE"/>
              </w:rPr>
            </w:pPr>
          </w:p>
        </w:tc>
      </w:tr>
    </w:tbl>
    <w:p w14:paraId="1362CA82" w14:textId="77777777" w:rsidR="00F80B83" w:rsidRPr="005660A1" w:rsidRDefault="00F80B83" w:rsidP="003838DE">
      <w:pPr>
        <w:rPr>
          <w:sz w:val="20"/>
          <w:szCs w:val="20"/>
        </w:rPr>
      </w:pPr>
    </w:p>
    <w:p w14:paraId="4FFF9220" w14:textId="77777777" w:rsidR="003838DE" w:rsidRDefault="005660A1">
      <w:pPr>
        <w:rPr>
          <w:sz w:val="24"/>
          <w:szCs w:val="24"/>
        </w:rPr>
      </w:pPr>
      <w:r>
        <w:rPr>
          <w:rFonts w:ascii="Calibri" w:hAnsi="Calibri"/>
          <w:sz w:val="20"/>
          <w:szCs w:val="20"/>
        </w:rPr>
        <w:t xml:space="preserve">Please list your </w:t>
      </w:r>
      <w:r w:rsidRPr="00202ED9">
        <w:rPr>
          <w:rFonts w:ascii="Calibri" w:hAnsi="Calibri"/>
          <w:sz w:val="20"/>
          <w:szCs w:val="20"/>
        </w:rPr>
        <w:t xml:space="preserve">Intensive Care Modular Training (each module </w:t>
      </w:r>
      <w:r w:rsidRPr="00202ED9">
        <w:rPr>
          <w:rFonts w:ascii="Calibri" w:hAnsi="Calibri"/>
          <w:sz w:val="20"/>
          <w:szCs w:val="20"/>
        </w:rPr>
        <w:sym w:font="Symbol" w:char="F0B3"/>
      </w:r>
      <w:r w:rsidRPr="00202ED9">
        <w:rPr>
          <w:rFonts w:ascii="Calibri" w:hAnsi="Calibri"/>
          <w:sz w:val="20"/>
          <w:szCs w:val="20"/>
        </w:rPr>
        <w:t xml:space="preserve"> 2 months dedicated ICM training):</w:t>
      </w:r>
      <w:r w:rsidR="00575B50">
        <w:rPr>
          <w:sz w:val="24"/>
          <w:szCs w:val="24"/>
        </w:rPr>
        <w:tab/>
      </w:r>
    </w:p>
    <w:p w14:paraId="1A95B89C" w14:textId="77777777" w:rsidR="00575B50" w:rsidRPr="003838DE" w:rsidRDefault="003838DE">
      <w:pPr>
        <w:rPr>
          <w:rFonts w:ascii="Calibri" w:hAnsi="Calibri" w:cs="Calibri"/>
          <w:color w:val="FF0000"/>
          <w:sz w:val="24"/>
          <w:szCs w:val="24"/>
        </w:rPr>
      </w:pPr>
      <w:r w:rsidRPr="003838DE">
        <w:rPr>
          <w:rStyle w:val="Strong"/>
          <w:rFonts w:ascii="Calibri" w:hAnsi="Calibri" w:cs="Calibri"/>
          <w:color w:val="FF0000"/>
          <w:spacing w:val="4"/>
          <w:sz w:val="21"/>
          <w:szCs w:val="21"/>
          <w:shd w:val="clear" w:color="auto" w:fill="FFFDFE"/>
        </w:rPr>
        <w:t>The Kaizen on-line platform ITAs are utilised to cross check modular completion and eligibility. From 2022 the exam application form will no longer require a department head sign-off. Where a module does not have an ITA, it will not be considered as an eligible module.</w:t>
      </w:r>
      <w:r w:rsidR="00575B50" w:rsidRPr="003838DE">
        <w:rPr>
          <w:rFonts w:ascii="Calibri" w:hAnsi="Calibri" w:cs="Calibri"/>
          <w:color w:val="FF0000"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99"/>
        <w:gridCol w:w="2534"/>
        <w:gridCol w:w="4093"/>
      </w:tblGrid>
      <w:tr w:rsidR="003838DE" w:rsidRPr="00116CCC" w14:paraId="092AF2BF" w14:textId="77777777" w:rsidTr="003838DE">
        <w:trPr>
          <w:trHeight w:val="300"/>
        </w:trPr>
        <w:tc>
          <w:tcPr>
            <w:tcW w:w="2499" w:type="dxa"/>
          </w:tcPr>
          <w:p w14:paraId="7CD7EA1F" w14:textId="77777777" w:rsidR="003838DE" w:rsidRPr="0001611E" w:rsidRDefault="003838DE" w:rsidP="00F80B83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Hospital</w:t>
            </w:r>
          </w:p>
        </w:tc>
        <w:tc>
          <w:tcPr>
            <w:tcW w:w="2534" w:type="dxa"/>
          </w:tcPr>
          <w:p w14:paraId="023DA2F9" w14:textId="77777777" w:rsidR="003838DE" w:rsidRPr="0001611E" w:rsidRDefault="003838DE" w:rsidP="00F80B83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Dates</w:t>
            </w:r>
          </w:p>
        </w:tc>
        <w:tc>
          <w:tcPr>
            <w:tcW w:w="4093" w:type="dxa"/>
          </w:tcPr>
          <w:p w14:paraId="11A1D9BD" w14:textId="77777777" w:rsidR="003838DE" w:rsidRPr="0001611E" w:rsidRDefault="003838DE" w:rsidP="00F80B83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Supervisor of Training</w:t>
            </w:r>
          </w:p>
        </w:tc>
      </w:tr>
      <w:tr w:rsidR="003838DE" w:rsidRPr="00116CCC" w14:paraId="34C97AC2" w14:textId="77777777" w:rsidTr="003838DE">
        <w:trPr>
          <w:trHeight w:val="300"/>
        </w:trPr>
        <w:tc>
          <w:tcPr>
            <w:tcW w:w="2499" w:type="dxa"/>
          </w:tcPr>
          <w:p w14:paraId="4FAF2DA7" w14:textId="77777777" w:rsidR="003838DE" w:rsidRPr="00575B50" w:rsidRDefault="003838DE" w:rsidP="00F80B83">
            <w:pPr>
              <w:rPr>
                <w:b/>
              </w:rPr>
            </w:pPr>
          </w:p>
        </w:tc>
        <w:tc>
          <w:tcPr>
            <w:tcW w:w="2534" w:type="dxa"/>
          </w:tcPr>
          <w:p w14:paraId="0E773637" w14:textId="77777777" w:rsidR="003838DE" w:rsidRPr="00575B50" w:rsidRDefault="003838DE" w:rsidP="00F80B83">
            <w:pPr>
              <w:rPr>
                <w:b/>
              </w:rPr>
            </w:pPr>
          </w:p>
        </w:tc>
        <w:tc>
          <w:tcPr>
            <w:tcW w:w="4093" w:type="dxa"/>
          </w:tcPr>
          <w:p w14:paraId="0E678798" w14:textId="77777777" w:rsidR="003838DE" w:rsidRPr="00575B50" w:rsidRDefault="003838DE" w:rsidP="00F80B83">
            <w:pPr>
              <w:rPr>
                <w:b/>
              </w:rPr>
            </w:pPr>
          </w:p>
        </w:tc>
      </w:tr>
      <w:tr w:rsidR="003838DE" w:rsidRPr="00116CCC" w14:paraId="452A3F25" w14:textId="77777777" w:rsidTr="003838DE">
        <w:trPr>
          <w:trHeight w:val="300"/>
        </w:trPr>
        <w:tc>
          <w:tcPr>
            <w:tcW w:w="2499" w:type="dxa"/>
          </w:tcPr>
          <w:p w14:paraId="30772238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534" w:type="dxa"/>
          </w:tcPr>
          <w:p w14:paraId="65688B98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4093" w:type="dxa"/>
          </w:tcPr>
          <w:p w14:paraId="76C02A78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</w:tr>
      <w:tr w:rsidR="003838DE" w:rsidRPr="00116CCC" w14:paraId="50C95697" w14:textId="77777777" w:rsidTr="003838DE">
        <w:trPr>
          <w:trHeight w:val="300"/>
        </w:trPr>
        <w:tc>
          <w:tcPr>
            <w:tcW w:w="2499" w:type="dxa"/>
          </w:tcPr>
          <w:p w14:paraId="00C54A88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534" w:type="dxa"/>
          </w:tcPr>
          <w:p w14:paraId="2BC8FFF3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4093" w:type="dxa"/>
          </w:tcPr>
          <w:p w14:paraId="590FDE20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</w:tr>
      <w:tr w:rsidR="003838DE" w:rsidRPr="00116CCC" w14:paraId="7B0E9231" w14:textId="77777777" w:rsidTr="003838DE">
        <w:trPr>
          <w:trHeight w:val="300"/>
        </w:trPr>
        <w:tc>
          <w:tcPr>
            <w:tcW w:w="2499" w:type="dxa"/>
          </w:tcPr>
          <w:p w14:paraId="570BC2A9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534" w:type="dxa"/>
          </w:tcPr>
          <w:p w14:paraId="7937A522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4093" w:type="dxa"/>
          </w:tcPr>
          <w:p w14:paraId="66C6FE16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</w:tr>
      <w:tr w:rsidR="003838DE" w:rsidRPr="00116CCC" w14:paraId="5FDB7B2B" w14:textId="77777777" w:rsidTr="003838DE">
        <w:trPr>
          <w:trHeight w:val="300"/>
        </w:trPr>
        <w:tc>
          <w:tcPr>
            <w:tcW w:w="2499" w:type="dxa"/>
          </w:tcPr>
          <w:p w14:paraId="790B59D5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534" w:type="dxa"/>
          </w:tcPr>
          <w:p w14:paraId="43824048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4093" w:type="dxa"/>
          </w:tcPr>
          <w:p w14:paraId="76E8E664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</w:tr>
      <w:tr w:rsidR="003838DE" w:rsidRPr="00116CCC" w14:paraId="4419607E" w14:textId="77777777" w:rsidTr="003838DE">
        <w:trPr>
          <w:trHeight w:val="300"/>
        </w:trPr>
        <w:tc>
          <w:tcPr>
            <w:tcW w:w="2499" w:type="dxa"/>
          </w:tcPr>
          <w:p w14:paraId="02110FBE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2534" w:type="dxa"/>
          </w:tcPr>
          <w:p w14:paraId="6395ADCF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  <w:tc>
          <w:tcPr>
            <w:tcW w:w="4093" w:type="dxa"/>
          </w:tcPr>
          <w:p w14:paraId="0039CA7A" w14:textId="77777777" w:rsidR="003838DE" w:rsidRPr="00F80B83" w:rsidRDefault="003838DE" w:rsidP="00F80B83">
            <w:pPr>
              <w:rPr>
                <w:b/>
                <w:sz w:val="20"/>
                <w:szCs w:val="20"/>
              </w:rPr>
            </w:pPr>
          </w:p>
        </w:tc>
      </w:tr>
    </w:tbl>
    <w:p w14:paraId="1C97A821" w14:textId="77777777" w:rsidR="009214C8" w:rsidRDefault="009214C8" w:rsidP="0001611E">
      <w:pPr>
        <w:contextualSpacing/>
        <w:rPr>
          <w:rFonts w:ascii="Calibri" w:hAnsi="Calibri"/>
          <w:sz w:val="20"/>
          <w:szCs w:val="20"/>
        </w:rPr>
      </w:pPr>
    </w:p>
    <w:p w14:paraId="0119C080" w14:textId="77777777" w:rsidR="003838DE" w:rsidRDefault="003838DE" w:rsidP="0001611E">
      <w:pPr>
        <w:contextualSpacing/>
        <w:rPr>
          <w:rFonts w:ascii="Calibri" w:hAnsi="Calibri"/>
          <w:sz w:val="20"/>
          <w:szCs w:val="20"/>
        </w:rPr>
      </w:pPr>
    </w:p>
    <w:p w14:paraId="53FA9F0D" w14:textId="77777777" w:rsidR="0001611E" w:rsidRDefault="0001611E" w:rsidP="0001611E">
      <w:pPr>
        <w:contextualSpacing/>
        <w:rPr>
          <w:rFonts w:ascii="Calibri" w:hAnsi="Calibri"/>
          <w:sz w:val="20"/>
          <w:szCs w:val="20"/>
        </w:rPr>
      </w:pPr>
      <w:r w:rsidRPr="00202ED9">
        <w:rPr>
          <w:rFonts w:ascii="Calibri" w:hAnsi="Calibri"/>
          <w:sz w:val="20"/>
          <w:szCs w:val="20"/>
        </w:rPr>
        <w:lastRenderedPageBreak/>
        <w:t>Complementary training</w:t>
      </w:r>
      <w:r w:rsidR="00A84A4E">
        <w:rPr>
          <w:rFonts w:ascii="Calibri" w:hAnsi="Calibri"/>
          <w:sz w:val="20"/>
          <w:szCs w:val="20"/>
        </w:rPr>
        <w:t xml:space="preserve"> </w:t>
      </w:r>
    </w:p>
    <w:p w14:paraId="50B4AA89" w14:textId="77777777" w:rsidR="0001611E" w:rsidRPr="00202ED9" w:rsidRDefault="0001611E" w:rsidP="0001611E">
      <w:pPr>
        <w:contextualSpacing/>
        <w:rPr>
          <w:rFonts w:ascii="Calibri" w:hAnsi="Calibr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75"/>
        <w:gridCol w:w="1799"/>
        <w:gridCol w:w="2218"/>
        <w:gridCol w:w="3558"/>
      </w:tblGrid>
      <w:tr w:rsidR="0001611E" w14:paraId="17C18219" w14:textId="77777777" w:rsidTr="0001611E">
        <w:trPr>
          <w:trHeight w:val="309"/>
        </w:trPr>
        <w:tc>
          <w:tcPr>
            <w:tcW w:w="1809" w:type="dxa"/>
          </w:tcPr>
          <w:p w14:paraId="3DFF35E4" w14:textId="77777777" w:rsidR="0001611E" w:rsidRPr="0001611E" w:rsidRDefault="0001611E" w:rsidP="0001611E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Hospital</w:t>
            </w:r>
          </w:p>
        </w:tc>
        <w:tc>
          <w:tcPr>
            <w:tcW w:w="1843" w:type="dxa"/>
          </w:tcPr>
          <w:p w14:paraId="02C349CB" w14:textId="77777777" w:rsidR="0001611E" w:rsidRPr="0001611E" w:rsidRDefault="0001611E" w:rsidP="0001611E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Dates</w:t>
            </w:r>
          </w:p>
        </w:tc>
        <w:tc>
          <w:tcPr>
            <w:tcW w:w="2268" w:type="dxa"/>
          </w:tcPr>
          <w:p w14:paraId="18F29BAF" w14:textId="77777777" w:rsidR="0001611E" w:rsidRPr="0001611E" w:rsidRDefault="0001611E" w:rsidP="0001611E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Specialty</w:t>
            </w:r>
          </w:p>
        </w:tc>
        <w:tc>
          <w:tcPr>
            <w:tcW w:w="3656" w:type="dxa"/>
          </w:tcPr>
          <w:p w14:paraId="2E4B3F20" w14:textId="77777777" w:rsidR="0001611E" w:rsidRPr="0001611E" w:rsidRDefault="0001611E" w:rsidP="0001611E">
            <w:pPr>
              <w:rPr>
                <w:b/>
                <w:sz w:val="20"/>
                <w:szCs w:val="20"/>
              </w:rPr>
            </w:pPr>
            <w:r w:rsidRPr="0001611E">
              <w:rPr>
                <w:b/>
                <w:sz w:val="20"/>
                <w:szCs w:val="20"/>
              </w:rPr>
              <w:t>Signature of Supervisor</w:t>
            </w:r>
          </w:p>
        </w:tc>
      </w:tr>
      <w:tr w:rsidR="0001611E" w:rsidRPr="00575B50" w14:paraId="69AC7846" w14:textId="77777777" w:rsidTr="0001611E">
        <w:trPr>
          <w:trHeight w:val="309"/>
        </w:trPr>
        <w:tc>
          <w:tcPr>
            <w:tcW w:w="1809" w:type="dxa"/>
          </w:tcPr>
          <w:p w14:paraId="75A8B9E4" w14:textId="77777777" w:rsidR="0001611E" w:rsidRPr="00575B50" w:rsidRDefault="0001611E" w:rsidP="0001611E">
            <w:pPr>
              <w:rPr>
                <w:b/>
              </w:rPr>
            </w:pPr>
          </w:p>
        </w:tc>
        <w:tc>
          <w:tcPr>
            <w:tcW w:w="1843" w:type="dxa"/>
          </w:tcPr>
          <w:p w14:paraId="64F06499" w14:textId="77777777" w:rsidR="0001611E" w:rsidRPr="00575B50" w:rsidRDefault="0001611E" w:rsidP="0001611E">
            <w:pPr>
              <w:rPr>
                <w:b/>
              </w:rPr>
            </w:pPr>
          </w:p>
        </w:tc>
        <w:tc>
          <w:tcPr>
            <w:tcW w:w="2268" w:type="dxa"/>
          </w:tcPr>
          <w:p w14:paraId="75503CB0" w14:textId="77777777" w:rsidR="0001611E" w:rsidRPr="00575B50" w:rsidRDefault="0001611E" w:rsidP="0001611E">
            <w:pPr>
              <w:rPr>
                <w:b/>
              </w:rPr>
            </w:pPr>
          </w:p>
        </w:tc>
        <w:tc>
          <w:tcPr>
            <w:tcW w:w="3656" w:type="dxa"/>
          </w:tcPr>
          <w:p w14:paraId="2235167D" w14:textId="77777777" w:rsidR="0001611E" w:rsidRPr="00575B50" w:rsidRDefault="0001611E" w:rsidP="0001611E">
            <w:pPr>
              <w:rPr>
                <w:b/>
              </w:rPr>
            </w:pPr>
          </w:p>
        </w:tc>
      </w:tr>
      <w:tr w:rsidR="0001611E" w:rsidRPr="00F80B83" w14:paraId="73F53102" w14:textId="77777777" w:rsidTr="0001611E">
        <w:trPr>
          <w:trHeight w:val="309"/>
        </w:trPr>
        <w:tc>
          <w:tcPr>
            <w:tcW w:w="1809" w:type="dxa"/>
          </w:tcPr>
          <w:p w14:paraId="188EFE7B" w14:textId="77777777"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14:paraId="40C5817C" w14:textId="77777777"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</w:tcPr>
          <w:p w14:paraId="740552DA" w14:textId="77777777"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  <w:tc>
          <w:tcPr>
            <w:tcW w:w="3656" w:type="dxa"/>
          </w:tcPr>
          <w:p w14:paraId="0B48691D" w14:textId="77777777"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</w:tr>
      <w:tr w:rsidR="0001611E" w:rsidRPr="00F80B83" w14:paraId="60FB2930" w14:textId="77777777" w:rsidTr="0001611E">
        <w:trPr>
          <w:trHeight w:val="309"/>
        </w:trPr>
        <w:tc>
          <w:tcPr>
            <w:tcW w:w="1809" w:type="dxa"/>
          </w:tcPr>
          <w:p w14:paraId="206611C4" w14:textId="77777777"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14:paraId="06C43F62" w14:textId="77777777"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</w:tcPr>
          <w:p w14:paraId="31C04867" w14:textId="77777777"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  <w:tc>
          <w:tcPr>
            <w:tcW w:w="3656" w:type="dxa"/>
          </w:tcPr>
          <w:p w14:paraId="38A65AEE" w14:textId="77777777" w:rsidR="0001611E" w:rsidRPr="00F80B83" w:rsidRDefault="0001611E" w:rsidP="0001611E">
            <w:pPr>
              <w:rPr>
                <w:b/>
                <w:sz w:val="20"/>
                <w:szCs w:val="20"/>
              </w:rPr>
            </w:pPr>
          </w:p>
        </w:tc>
      </w:tr>
    </w:tbl>
    <w:p w14:paraId="1E67F047" w14:textId="77777777" w:rsidR="0001611E" w:rsidRDefault="0001611E" w:rsidP="0001611E">
      <w:pPr>
        <w:contextualSpacing/>
        <w:rPr>
          <w:rFonts w:ascii="Calibri" w:hAnsi="Calibri"/>
          <w:sz w:val="20"/>
          <w:szCs w:val="20"/>
        </w:rPr>
      </w:pPr>
    </w:p>
    <w:p w14:paraId="1479A578" w14:textId="77777777" w:rsidR="0001611E" w:rsidRDefault="0001611E">
      <w:pPr>
        <w:rPr>
          <w:rFonts w:ascii="Calibri" w:hAnsi="Calibri"/>
          <w:sz w:val="20"/>
          <w:szCs w:val="20"/>
        </w:rPr>
      </w:pPr>
    </w:p>
    <w:p w14:paraId="19CD9F9F" w14:textId="77777777" w:rsidR="0001611E" w:rsidRDefault="0001611E">
      <w:pPr>
        <w:rPr>
          <w:sz w:val="24"/>
          <w:szCs w:val="24"/>
        </w:rPr>
      </w:pPr>
    </w:p>
    <w:p w14:paraId="007164FE" w14:textId="77777777" w:rsidR="0001611E" w:rsidRPr="00202ED9" w:rsidRDefault="0001611E" w:rsidP="0001611E">
      <w:pPr>
        <w:spacing w:after="0" w:line="240" w:lineRule="auto"/>
        <w:contextualSpacing/>
        <w:rPr>
          <w:rFonts w:ascii="Calibri" w:hAnsi="Calibri" w:cs="Arial"/>
          <w:color w:val="5E5E5E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Candidates must hold one of the following qualifications </w:t>
      </w:r>
      <w:r w:rsidRPr="00202ED9">
        <w:rPr>
          <w:rFonts w:ascii="Calibri" w:hAnsi="Calibri"/>
          <w:sz w:val="20"/>
          <w:szCs w:val="20"/>
        </w:rPr>
        <w:t>(medicine, surgery or anaesthesia) - i.e. MRCPI, FRCSI or FCAI, or equivalent.</w:t>
      </w:r>
      <w:r w:rsidRPr="00202ED9">
        <w:rPr>
          <w:rFonts w:ascii="Calibri" w:hAnsi="Calibri" w:cs="Arial"/>
          <w:color w:val="5E5E5E"/>
          <w:sz w:val="20"/>
          <w:szCs w:val="20"/>
        </w:rPr>
        <w:t xml:space="preserve"> </w:t>
      </w:r>
    </w:p>
    <w:p w14:paraId="193C09AA" w14:textId="77777777" w:rsidR="0001611E" w:rsidRPr="00202ED9" w:rsidRDefault="00AA0CB6" w:rsidP="0001611E">
      <w:pPr>
        <w:ind w:left="720"/>
        <w:contextualSpacing/>
        <w:rPr>
          <w:rFonts w:ascii="Calibri" w:hAnsi="Calibri" w:cs="Arial"/>
          <w:color w:val="5E5E5E"/>
          <w:sz w:val="20"/>
          <w:szCs w:val="20"/>
        </w:rPr>
      </w:pPr>
      <w:r>
        <w:rPr>
          <w:noProof/>
          <w:sz w:val="20"/>
          <w:szCs w:val="20"/>
          <w:lang w:val="en-IE" w:eastAsia="en-IE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D43FB60" wp14:editId="440F7CA6">
                <wp:simplePos x="0" y="0"/>
                <wp:positionH relativeFrom="column">
                  <wp:posOffset>1034415</wp:posOffset>
                </wp:positionH>
                <wp:positionV relativeFrom="paragraph">
                  <wp:posOffset>148590</wp:posOffset>
                </wp:positionV>
                <wp:extent cx="1708785" cy="208280"/>
                <wp:effectExtent l="5715" t="6350" r="9525" b="13970"/>
                <wp:wrapNone/>
                <wp:docPr id="12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8785" cy="20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5EAFA4" w14:textId="77777777" w:rsidR="00F363EF" w:rsidRDefault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3" o:spid="_x0000_s1043" type="#_x0000_t202" style="position:absolute;left:0;text-align:left;margin-left:81.45pt;margin-top:11.7pt;width:134.55pt;height:16.4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">
                <v:textbox>
                  <w:txbxContent>
                    <w:p w:rsidR="00F363EF" w:rsidRDefault="00F363EF"/>
                  </w:txbxContent>
                </v:textbox>
              </v:shape>
            </w:pict>
          </mc:Fallback>
        </mc:AlternateContent>
      </w:r>
    </w:p>
    <w:p w14:paraId="2F4B8ABD" w14:textId="77777777" w:rsidR="0001611E" w:rsidRPr="00202ED9" w:rsidRDefault="0001611E" w:rsidP="0001611E">
      <w:pPr>
        <w:contextualSpacing/>
        <w:rPr>
          <w:rFonts w:ascii="Calibri" w:hAnsi="Calibri"/>
          <w:sz w:val="20"/>
          <w:szCs w:val="20"/>
        </w:rPr>
      </w:pPr>
      <w:r w:rsidRPr="00202ED9">
        <w:rPr>
          <w:rFonts w:ascii="Calibri" w:hAnsi="Calibri"/>
          <w:sz w:val="20"/>
          <w:szCs w:val="20"/>
        </w:rPr>
        <w:t xml:space="preserve">Date </w:t>
      </w:r>
      <w:r>
        <w:rPr>
          <w:rFonts w:ascii="Calibri" w:hAnsi="Calibri"/>
          <w:sz w:val="20"/>
          <w:szCs w:val="20"/>
        </w:rPr>
        <w:t xml:space="preserve">of award:  </w:t>
      </w:r>
    </w:p>
    <w:p w14:paraId="00163AAF" w14:textId="77777777" w:rsidR="0001611E" w:rsidRPr="00202ED9" w:rsidRDefault="0001611E" w:rsidP="0001611E">
      <w:pPr>
        <w:contextualSpacing/>
        <w:rPr>
          <w:rFonts w:ascii="Calibri" w:hAnsi="Calibri"/>
          <w:sz w:val="20"/>
          <w:szCs w:val="20"/>
        </w:rPr>
      </w:pPr>
    </w:p>
    <w:p w14:paraId="6FD60860" w14:textId="77777777" w:rsidR="0001611E" w:rsidRPr="00202ED9" w:rsidRDefault="00AA0CB6" w:rsidP="0001611E">
      <w:pPr>
        <w:contextualSpacing/>
        <w:rPr>
          <w:rFonts w:ascii="Calibri" w:hAnsi="Calibri"/>
          <w:sz w:val="20"/>
          <w:szCs w:val="20"/>
        </w:rPr>
      </w:pPr>
      <w:r>
        <w:rPr>
          <w:noProof/>
          <w:sz w:val="20"/>
          <w:szCs w:val="20"/>
          <w:lang w:val="en-IE" w:eastAsia="en-IE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212DBFED" wp14:editId="7328B5D8">
                <wp:simplePos x="0" y="0"/>
                <wp:positionH relativeFrom="column">
                  <wp:posOffset>3891280</wp:posOffset>
                </wp:positionH>
                <wp:positionV relativeFrom="paragraph">
                  <wp:posOffset>16510</wp:posOffset>
                </wp:positionV>
                <wp:extent cx="320675" cy="208280"/>
                <wp:effectExtent l="5080" t="8890" r="7620" b="11430"/>
                <wp:wrapNone/>
                <wp:docPr id="11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" cy="20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7037F5" w14:textId="77777777" w:rsidR="00F363EF" w:rsidRDefault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5" o:spid="_x0000_s1044" type="#_x0000_t202" style="position:absolute;margin-left:306.4pt;margin-top:1.3pt;width:25.25pt;height:16.4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">
                <v:textbox>
                  <w:txbxContent>
                    <w:p w:rsidR="00F363EF" w:rsidRDefault="00F363EF"/>
                  </w:txbxContent>
                </v:textbox>
              </v:shape>
            </w:pict>
          </mc:Fallback>
        </mc:AlternateContent>
      </w:r>
      <w:r>
        <w:rPr>
          <w:noProof/>
          <w:sz w:val="20"/>
          <w:szCs w:val="20"/>
          <w:lang w:val="en-IE" w:eastAsia="en-IE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BD51BFF" wp14:editId="39A001A5">
                <wp:simplePos x="0" y="0"/>
                <wp:positionH relativeFrom="column">
                  <wp:posOffset>2700655</wp:posOffset>
                </wp:positionH>
                <wp:positionV relativeFrom="paragraph">
                  <wp:posOffset>16510</wp:posOffset>
                </wp:positionV>
                <wp:extent cx="320675" cy="208280"/>
                <wp:effectExtent l="5080" t="8890" r="7620" b="11430"/>
                <wp:wrapNone/>
                <wp:docPr id="10" name="Text 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" cy="20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753613" w14:textId="77777777" w:rsidR="00F363EF" w:rsidRDefault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4" o:spid="_x0000_s1045" type="#_x0000_t202" style="position:absolute;margin-left:212.65pt;margin-top:1.3pt;width:25.25pt;height:16.4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">
                <v:textbox>
                  <w:txbxContent>
                    <w:p w:rsidR="00F363EF" w:rsidRDefault="00F363EF"/>
                  </w:txbxContent>
                </v:textbox>
              </v:shape>
            </w:pict>
          </mc:Fallback>
        </mc:AlternateContent>
      </w:r>
      <w:r w:rsidR="0001611E" w:rsidRPr="00202ED9">
        <w:rPr>
          <w:rFonts w:ascii="Calibri" w:hAnsi="Calibri"/>
          <w:sz w:val="20"/>
          <w:szCs w:val="20"/>
        </w:rPr>
        <w:t xml:space="preserve">Copy of </w:t>
      </w:r>
      <w:r w:rsidR="0001611E">
        <w:rPr>
          <w:rFonts w:ascii="Calibri" w:hAnsi="Calibri"/>
          <w:sz w:val="20"/>
          <w:szCs w:val="20"/>
        </w:rPr>
        <w:t xml:space="preserve">award enclosed with application              </w:t>
      </w:r>
      <w:r w:rsidR="0001611E" w:rsidRPr="00202ED9">
        <w:rPr>
          <w:rFonts w:ascii="Calibri" w:hAnsi="Calibri"/>
          <w:sz w:val="20"/>
          <w:szCs w:val="20"/>
        </w:rPr>
        <w:t xml:space="preserve">Yes </w:t>
      </w:r>
      <w:r w:rsidR="0001611E" w:rsidRPr="00202ED9">
        <w:rPr>
          <w:rFonts w:ascii="Calibri" w:hAnsi="Calibri"/>
          <w:sz w:val="20"/>
          <w:szCs w:val="20"/>
        </w:rPr>
        <w:tab/>
      </w:r>
      <w:r w:rsidR="0001611E" w:rsidRPr="00202ED9">
        <w:rPr>
          <w:rFonts w:ascii="Calibri" w:hAnsi="Calibri"/>
          <w:sz w:val="20"/>
          <w:szCs w:val="20"/>
        </w:rPr>
        <w:tab/>
      </w:r>
      <w:r w:rsidR="0001611E" w:rsidRPr="00202ED9">
        <w:rPr>
          <w:rFonts w:ascii="Calibri" w:hAnsi="Calibri"/>
          <w:sz w:val="20"/>
          <w:szCs w:val="20"/>
        </w:rPr>
        <w:tab/>
        <w:t xml:space="preserve">No </w:t>
      </w:r>
      <w:r w:rsidR="0001611E" w:rsidRPr="00202ED9">
        <w:rPr>
          <w:rFonts w:ascii="Calibri" w:hAnsi="Calibri"/>
          <w:sz w:val="20"/>
          <w:szCs w:val="20"/>
        </w:rPr>
        <w:tab/>
      </w:r>
    </w:p>
    <w:p w14:paraId="010C474D" w14:textId="77777777" w:rsidR="0001611E" w:rsidRPr="00202ED9" w:rsidRDefault="0001611E" w:rsidP="0001611E">
      <w:pPr>
        <w:contextualSpacing/>
        <w:rPr>
          <w:rFonts w:ascii="Calibri" w:hAnsi="Calibri"/>
          <w:sz w:val="20"/>
          <w:szCs w:val="20"/>
        </w:rPr>
      </w:pPr>
    </w:p>
    <w:p w14:paraId="4F17F438" w14:textId="77777777" w:rsidR="000C128F" w:rsidRDefault="00AA0CB6">
      <w:pPr>
        <w:rPr>
          <w:sz w:val="24"/>
          <w:szCs w:val="24"/>
        </w:rPr>
      </w:pPr>
      <w:r>
        <w:rPr>
          <w:noProof/>
          <w:sz w:val="20"/>
          <w:szCs w:val="20"/>
          <w:lang w:val="en-IE" w:eastAsia="en-IE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A6BE218" wp14:editId="27CD93AE">
                <wp:simplePos x="0" y="0"/>
                <wp:positionH relativeFrom="column">
                  <wp:posOffset>1670050</wp:posOffset>
                </wp:positionH>
                <wp:positionV relativeFrom="paragraph">
                  <wp:posOffset>266700</wp:posOffset>
                </wp:positionV>
                <wp:extent cx="2301875" cy="420370"/>
                <wp:effectExtent l="12700" t="6350" r="9525" b="11430"/>
                <wp:wrapNone/>
                <wp:docPr id="9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1875" cy="420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C1A224" w14:textId="77777777" w:rsidR="00F363EF" w:rsidRDefault="00F363E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6" o:spid="_x0000_s1046" type="#_x0000_t202" style="position:absolute;margin-left:131.5pt;margin-top:21pt;width:181.25pt;height:33.1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">
                <v:textbox>
                  <w:txbxContent>
                    <w:p w:rsidR="00F363EF" w:rsidRDefault="00F363EF"/>
                  </w:txbxContent>
                </v:textbox>
              </v:shape>
            </w:pict>
          </mc:Fallback>
        </mc:AlternateContent>
      </w:r>
      <w:r w:rsidR="00C01E72">
        <w:rPr>
          <w:sz w:val="24"/>
          <w:szCs w:val="24"/>
        </w:rPr>
        <w:tab/>
        <w:t xml:space="preserve">             </w:t>
      </w:r>
    </w:p>
    <w:p w14:paraId="6500D85E" w14:textId="77777777" w:rsidR="009A0BD1" w:rsidRPr="0001611E" w:rsidRDefault="00751837">
      <w:pPr>
        <w:rPr>
          <w:sz w:val="20"/>
          <w:szCs w:val="20"/>
        </w:rPr>
      </w:pPr>
      <w:r w:rsidRPr="0001611E">
        <w:rPr>
          <w:sz w:val="20"/>
          <w:szCs w:val="20"/>
        </w:rPr>
        <w:t>Signature of Exam C</w:t>
      </w:r>
      <w:r w:rsidR="009A0BD1" w:rsidRPr="0001611E">
        <w:rPr>
          <w:sz w:val="20"/>
          <w:szCs w:val="20"/>
        </w:rPr>
        <w:t>andidate</w:t>
      </w:r>
    </w:p>
    <w:p w14:paraId="6C797326" w14:textId="77777777" w:rsidR="0000565C" w:rsidRDefault="0000565C">
      <w:pPr>
        <w:rPr>
          <w:sz w:val="24"/>
          <w:szCs w:val="24"/>
        </w:rPr>
      </w:pPr>
    </w:p>
    <w:p w14:paraId="0A437351" w14:textId="77777777" w:rsidR="004355D2" w:rsidRDefault="004355D2" w:rsidP="004355D2">
      <w:pPr>
        <w:contextualSpacing/>
        <w:jc w:val="center"/>
        <w:rPr>
          <w:rFonts w:ascii="Calibri" w:hAnsi="Calibri"/>
          <w:b/>
          <w:sz w:val="20"/>
          <w:szCs w:val="20"/>
          <w:u w:val="single"/>
        </w:rPr>
      </w:pPr>
      <w:r w:rsidRPr="00202ED9">
        <w:rPr>
          <w:rFonts w:ascii="Calibri" w:hAnsi="Calibri"/>
          <w:b/>
          <w:sz w:val="20"/>
          <w:szCs w:val="20"/>
          <w:u w:val="single"/>
        </w:rPr>
        <w:t>Important Notes</w:t>
      </w:r>
    </w:p>
    <w:p w14:paraId="58AB9D4D" w14:textId="77777777" w:rsidR="004355D2" w:rsidRPr="00202ED9" w:rsidRDefault="004355D2" w:rsidP="004355D2">
      <w:pPr>
        <w:contextualSpacing/>
        <w:jc w:val="center"/>
        <w:rPr>
          <w:rFonts w:ascii="Calibri" w:hAnsi="Calibri"/>
          <w:b/>
          <w:sz w:val="20"/>
          <w:szCs w:val="20"/>
          <w:u w:val="single"/>
        </w:rPr>
      </w:pPr>
    </w:p>
    <w:p w14:paraId="4ABE79A0" w14:textId="77777777" w:rsidR="004355D2" w:rsidRPr="004355D2" w:rsidRDefault="004355D2" w:rsidP="004355D2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  <w:sz w:val="20"/>
          <w:szCs w:val="20"/>
        </w:rPr>
      </w:pPr>
      <w:r w:rsidRPr="004355D2">
        <w:rPr>
          <w:rFonts w:ascii="Calibri" w:hAnsi="Calibri"/>
          <w:sz w:val="20"/>
          <w:szCs w:val="20"/>
        </w:rPr>
        <w:t>Applications must be accompanied by the full amount of fee and the required certificate.</w:t>
      </w:r>
    </w:p>
    <w:p w14:paraId="084CC320" w14:textId="77777777" w:rsidR="004355D2" w:rsidRPr="004355D2" w:rsidRDefault="004355D2" w:rsidP="004355D2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  <w:sz w:val="20"/>
          <w:szCs w:val="20"/>
        </w:rPr>
      </w:pPr>
      <w:r w:rsidRPr="004355D2">
        <w:rPr>
          <w:rFonts w:ascii="Calibri" w:hAnsi="Calibri"/>
          <w:sz w:val="20"/>
          <w:szCs w:val="20"/>
        </w:rPr>
        <w:t xml:space="preserve">Applications are acknowledged within seven days of receipt.  </w:t>
      </w:r>
    </w:p>
    <w:p w14:paraId="03E6477E" w14:textId="77777777" w:rsidR="004355D2" w:rsidRPr="00202ED9" w:rsidRDefault="004355D2" w:rsidP="004355D2">
      <w:pPr>
        <w:numPr>
          <w:ilvl w:val="0"/>
          <w:numId w:val="3"/>
        </w:numPr>
        <w:spacing w:after="0" w:line="240" w:lineRule="auto"/>
        <w:contextualSpacing/>
        <w:rPr>
          <w:rFonts w:ascii="Calibri" w:hAnsi="Calibri"/>
          <w:sz w:val="20"/>
          <w:szCs w:val="20"/>
        </w:rPr>
      </w:pPr>
      <w:r w:rsidRPr="00202ED9">
        <w:rPr>
          <w:rFonts w:ascii="Calibri" w:hAnsi="Calibri"/>
          <w:sz w:val="20"/>
          <w:szCs w:val="20"/>
        </w:rPr>
        <w:t>Candidates are advised to submit their application form before the closing date, as the number of candidates may be limited.</w:t>
      </w:r>
    </w:p>
    <w:p w14:paraId="34516E56" w14:textId="77777777" w:rsidR="004355D2" w:rsidRPr="00202ED9" w:rsidRDefault="004355D2" w:rsidP="004355D2">
      <w:pPr>
        <w:numPr>
          <w:ilvl w:val="0"/>
          <w:numId w:val="3"/>
        </w:numPr>
        <w:spacing w:after="0" w:line="240" w:lineRule="auto"/>
        <w:contextualSpacing/>
        <w:rPr>
          <w:rFonts w:ascii="Calibri" w:hAnsi="Calibri"/>
          <w:sz w:val="20"/>
          <w:szCs w:val="20"/>
        </w:rPr>
      </w:pPr>
      <w:r w:rsidRPr="00202ED9">
        <w:rPr>
          <w:rFonts w:ascii="Calibri" w:hAnsi="Calibri"/>
          <w:sz w:val="20"/>
          <w:szCs w:val="20"/>
        </w:rPr>
        <w:t>Candidates are required to submit a signed passport size photo.</w:t>
      </w:r>
    </w:p>
    <w:p w14:paraId="3302B09C" w14:textId="1B8B0753" w:rsidR="002C0F9B" w:rsidRPr="004355D2" w:rsidRDefault="004355D2" w:rsidP="004355D2">
      <w:pPr>
        <w:pStyle w:val="ListParagraph"/>
        <w:numPr>
          <w:ilvl w:val="0"/>
          <w:numId w:val="3"/>
        </w:numPr>
        <w:rPr>
          <w:b/>
          <w:sz w:val="24"/>
          <w:szCs w:val="24"/>
        </w:rPr>
      </w:pPr>
      <w:r w:rsidRPr="004355D2">
        <w:rPr>
          <w:rFonts w:ascii="Calibri" w:hAnsi="Calibri"/>
          <w:sz w:val="20"/>
          <w:szCs w:val="20"/>
        </w:rPr>
        <w:t xml:space="preserve">The closing date for applications is Friday, </w:t>
      </w:r>
      <w:r w:rsidR="005F2DCE">
        <w:rPr>
          <w:rFonts w:ascii="Calibri" w:hAnsi="Calibri"/>
          <w:b/>
          <w:sz w:val="20"/>
          <w:szCs w:val="20"/>
          <w:u w:val="single"/>
        </w:rPr>
        <w:t>8</w:t>
      </w:r>
      <w:r w:rsidR="005F2DCE" w:rsidRPr="005F2DCE">
        <w:rPr>
          <w:rFonts w:ascii="Calibri" w:hAnsi="Calibri"/>
          <w:b/>
          <w:sz w:val="20"/>
          <w:szCs w:val="20"/>
          <w:u w:val="single"/>
          <w:vertAlign w:val="superscript"/>
        </w:rPr>
        <w:t>th</w:t>
      </w:r>
      <w:r w:rsidR="005F2DCE">
        <w:rPr>
          <w:rFonts w:ascii="Calibri" w:hAnsi="Calibri"/>
          <w:b/>
          <w:sz w:val="20"/>
          <w:szCs w:val="20"/>
          <w:u w:val="single"/>
        </w:rPr>
        <w:t xml:space="preserve"> February 2023.</w:t>
      </w:r>
    </w:p>
    <w:p w14:paraId="093E2292" w14:textId="77777777" w:rsidR="002C0F9B" w:rsidRDefault="002C0F9B">
      <w:pPr>
        <w:rPr>
          <w:b/>
          <w:sz w:val="24"/>
          <w:szCs w:val="24"/>
        </w:rPr>
      </w:pPr>
    </w:p>
    <w:p w14:paraId="2FC102F9" w14:textId="77777777" w:rsidR="002C0F9B" w:rsidRDefault="002C0F9B">
      <w:pPr>
        <w:rPr>
          <w:b/>
          <w:sz w:val="24"/>
          <w:szCs w:val="24"/>
        </w:rPr>
      </w:pPr>
    </w:p>
    <w:p w14:paraId="1A9BCC52" w14:textId="77777777" w:rsidR="002C0F9B" w:rsidRDefault="002C0F9B">
      <w:pPr>
        <w:rPr>
          <w:b/>
          <w:sz w:val="24"/>
          <w:szCs w:val="24"/>
        </w:rPr>
      </w:pPr>
    </w:p>
    <w:p w14:paraId="65FA32AA" w14:textId="77777777" w:rsidR="002C0F9B" w:rsidRDefault="002C0F9B">
      <w:pPr>
        <w:rPr>
          <w:b/>
          <w:sz w:val="24"/>
          <w:szCs w:val="24"/>
        </w:rPr>
      </w:pPr>
    </w:p>
    <w:p w14:paraId="4A768B88" w14:textId="77777777" w:rsidR="002C0F9B" w:rsidRDefault="002C0F9B">
      <w:pPr>
        <w:rPr>
          <w:b/>
          <w:sz w:val="24"/>
          <w:szCs w:val="24"/>
        </w:rPr>
      </w:pPr>
    </w:p>
    <w:p w14:paraId="40D3D033" w14:textId="77777777" w:rsidR="002C0F9B" w:rsidRDefault="002C0F9B">
      <w:pPr>
        <w:rPr>
          <w:b/>
          <w:sz w:val="24"/>
          <w:szCs w:val="24"/>
        </w:rPr>
      </w:pPr>
    </w:p>
    <w:p w14:paraId="18E70EAB" w14:textId="77777777" w:rsidR="002C0F9B" w:rsidRDefault="002C0F9B">
      <w:pPr>
        <w:rPr>
          <w:b/>
          <w:sz w:val="24"/>
          <w:szCs w:val="24"/>
        </w:rPr>
      </w:pPr>
    </w:p>
    <w:p w14:paraId="732A7D4D" w14:textId="77777777" w:rsidR="00560698" w:rsidRDefault="00AA0CB6">
      <w:pPr>
        <w:rPr>
          <w:b/>
          <w:sz w:val="24"/>
          <w:szCs w:val="24"/>
        </w:rPr>
      </w:pPr>
      <w:r>
        <w:rPr>
          <w:b/>
          <w:noProof/>
          <w:sz w:val="24"/>
          <w:szCs w:val="24"/>
          <w:lang w:val="en-IE" w:eastAsia="en-IE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4A72F57" wp14:editId="6CCFC7C3">
                <wp:simplePos x="0" y="0"/>
                <wp:positionH relativeFrom="column">
                  <wp:posOffset>4505960</wp:posOffset>
                </wp:positionH>
                <wp:positionV relativeFrom="paragraph">
                  <wp:posOffset>-31115</wp:posOffset>
                </wp:positionV>
                <wp:extent cx="1763395" cy="295275"/>
                <wp:effectExtent l="0" t="0" r="8255" b="9525"/>
                <wp:wrapNone/>
                <wp:docPr id="8" name="Rectangl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63395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775B7B" id="Rectangle 64" o:spid="_x0000_s1026" style="position:absolute;margin-left:354.8pt;margin-top:-2.45pt;width:138.85pt;height:23.2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"/>
            </w:pict>
          </mc:Fallback>
        </mc:AlternateContent>
      </w:r>
      <w:r w:rsidR="00560698" w:rsidRPr="007873BF">
        <w:rPr>
          <w:b/>
          <w:sz w:val="24"/>
          <w:szCs w:val="24"/>
        </w:rPr>
        <w:t>PAYMENT DETAILS</w:t>
      </w:r>
      <w:r w:rsidR="002C0F9B">
        <w:rPr>
          <w:b/>
          <w:sz w:val="24"/>
          <w:szCs w:val="24"/>
        </w:rPr>
        <w:t xml:space="preserve"> </w:t>
      </w:r>
      <w:r w:rsidR="005C28F6">
        <w:rPr>
          <w:b/>
          <w:sz w:val="24"/>
          <w:szCs w:val="24"/>
        </w:rPr>
        <w:t>FJFICMI</w:t>
      </w:r>
      <w:r w:rsidR="002C0F9B">
        <w:rPr>
          <w:sz w:val="24"/>
          <w:szCs w:val="24"/>
        </w:rPr>
        <w:tab/>
      </w:r>
      <w:r w:rsidR="00560698">
        <w:rPr>
          <w:sz w:val="24"/>
          <w:szCs w:val="24"/>
        </w:rPr>
        <w:t xml:space="preserve">  </w:t>
      </w:r>
      <w:r w:rsidR="005C28F6">
        <w:rPr>
          <w:sz w:val="24"/>
          <w:szCs w:val="24"/>
        </w:rPr>
        <w:t xml:space="preserve">                        </w:t>
      </w:r>
      <w:r w:rsidR="00560698" w:rsidRPr="007873BF">
        <w:rPr>
          <w:b/>
          <w:sz w:val="24"/>
          <w:szCs w:val="24"/>
        </w:rPr>
        <w:t>COLLEGE ID</w:t>
      </w:r>
      <w:r w:rsidR="002C0F9B">
        <w:rPr>
          <w:b/>
          <w:sz w:val="24"/>
          <w:szCs w:val="24"/>
        </w:rPr>
        <w:t xml:space="preserve"> (If applicable):</w:t>
      </w:r>
    </w:p>
    <w:p w14:paraId="4015E23E" w14:textId="77777777" w:rsidR="007873BF" w:rsidRPr="007873BF" w:rsidRDefault="00AA0CB6">
      <w:pPr>
        <w:rPr>
          <w:sz w:val="24"/>
          <w:szCs w:val="24"/>
        </w:rPr>
      </w:pPr>
      <w:r>
        <w:rPr>
          <w:noProof/>
          <w:sz w:val="24"/>
          <w:szCs w:val="24"/>
          <w:lang w:val="en-IE" w:eastAsia="en-IE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A2F75A7" wp14:editId="09C18494">
                <wp:simplePos x="0" y="0"/>
                <wp:positionH relativeFrom="column">
                  <wp:posOffset>1419225</wp:posOffset>
                </wp:positionH>
                <wp:positionV relativeFrom="paragraph">
                  <wp:posOffset>-635</wp:posOffset>
                </wp:positionV>
                <wp:extent cx="4850130" cy="323850"/>
                <wp:effectExtent l="0" t="0" r="7620" b="0"/>
                <wp:wrapNone/>
                <wp:docPr id="7" name="Rectangl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5013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90784E" id="Rectangle 67" o:spid="_x0000_s1026" style="position:absolute;margin-left:111.75pt;margin-top:-.05pt;width:381.9pt;height:25.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"/>
            </w:pict>
          </mc:Fallback>
        </mc:AlternateContent>
      </w:r>
      <w:r w:rsidR="007873BF">
        <w:rPr>
          <w:sz w:val="24"/>
          <w:szCs w:val="24"/>
        </w:rPr>
        <w:t xml:space="preserve">Candidates </w:t>
      </w:r>
      <w:r w:rsidR="007873BF" w:rsidRPr="007873BF">
        <w:rPr>
          <w:sz w:val="24"/>
          <w:szCs w:val="24"/>
        </w:rPr>
        <w:t>F</w:t>
      </w:r>
      <w:r w:rsidR="007873BF">
        <w:rPr>
          <w:sz w:val="24"/>
          <w:szCs w:val="24"/>
        </w:rPr>
        <w:t>ull</w:t>
      </w:r>
      <w:r w:rsidR="007873BF" w:rsidRPr="007873BF">
        <w:rPr>
          <w:sz w:val="24"/>
          <w:szCs w:val="24"/>
        </w:rPr>
        <w:t xml:space="preserve"> N</w:t>
      </w:r>
      <w:r w:rsidR="007873BF">
        <w:rPr>
          <w:sz w:val="24"/>
          <w:szCs w:val="24"/>
        </w:rPr>
        <w:t xml:space="preserve">ame </w:t>
      </w:r>
    </w:p>
    <w:p w14:paraId="22953453" w14:textId="77777777" w:rsidR="007873BF" w:rsidRDefault="007873BF">
      <w:pPr>
        <w:rPr>
          <w:sz w:val="24"/>
          <w:szCs w:val="24"/>
        </w:rPr>
      </w:pPr>
    </w:p>
    <w:p w14:paraId="510518C9" w14:textId="77777777" w:rsidR="00560698" w:rsidRDefault="00AA0CB6" w:rsidP="00560698">
      <w:pPr>
        <w:ind w:firstLine="720"/>
        <w:rPr>
          <w:sz w:val="24"/>
          <w:szCs w:val="24"/>
        </w:rPr>
      </w:pPr>
      <w:r>
        <w:rPr>
          <w:noProof/>
          <w:sz w:val="24"/>
          <w:szCs w:val="24"/>
          <w:lang w:val="en-IE" w:eastAsia="en-IE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007CD72" wp14:editId="26618AA6">
                <wp:simplePos x="0" y="0"/>
                <wp:positionH relativeFrom="column">
                  <wp:posOffset>4108450</wp:posOffset>
                </wp:positionH>
                <wp:positionV relativeFrom="paragraph">
                  <wp:posOffset>20955</wp:posOffset>
                </wp:positionV>
                <wp:extent cx="196850" cy="161290"/>
                <wp:effectExtent l="0" t="0" r="0" b="0"/>
                <wp:wrapNone/>
                <wp:docPr id="6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168FA6" id="Rectangle 66" o:spid="_x0000_s1026" style="position:absolute;margin-left:323.5pt;margin-top:1.65pt;width:15.5pt;height:12.7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"/>
            </w:pict>
          </mc:Fallback>
        </mc:AlternateContent>
      </w:r>
      <w:r>
        <w:rPr>
          <w:noProof/>
          <w:sz w:val="24"/>
          <w:szCs w:val="24"/>
          <w:lang w:val="en-IE" w:eastAsia="en-IE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710BBEE" wp14:editId="280640BA">
                <wp:simplePos x="0" y="0"/>
                <wp:positionH relativeFrom="column">
                  <wp:posOffset>-8890</wp:posOffset>
                </wp:positionH>
                <wp:positionV relativeFrom="paragraph">
                  <wp:posOffset>20955</wp:posOffset>
                </wp:positionV>
                <wp:extent cx="196850" cy="161290"/>
                <wp:effectExtent l="0" t="0" r="0" b="0"/>
                <wp:wrapNone/>
                <wp:docPr id="5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6E1BFD" id="Rectangle 65" o:spid="_x0000_s1026" style="position:absolute;margin-left:-.7pt;margin-top:1.65pt;width:15.5pt;height:12.7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"/>
            </w:pict>
          </mc:Fallback>
        </mc:AlternateContent>
      </w:r>
      <w:r w:rsidR="00560698">
        <w:rPr>
          <w:sz w:val="24"/>
          <w:szCs w:val="24"/>
        </w:rPr>
        <w:t>Cheque, bank draft or money order attached</w:t>
      </w:r>
      <w:r w:rsidR="007873BF">
        <w:rPr>
          <w:sz w:val="24"/>
          <w:szCs w:val="24"/>
        </w:rPr>
        <w:t xml:space="preserve">       </w:t>
      </w:r>
      <w:r w:rsidR="007873BF" w:rsidRPr="007873BF">
        <w:rPr>
          <w:b/>
          <w:sz w:val="24"/>
          <w:szCs w:val="24"/>
        </w:rPr>
        <w:t>OR</w:t>
      </w:r>
      <w:r w:rsidR="007873BF">
        <w:rPr>
          <w:sz w:val="24"/>
          <w:szCs w:val="24"/>
        </w:rPr>
        <w:tab/>
      </w:r>
      <w:r w:rsidR="007873BF">
        <w:rPr>
          <w:sz w:val="24"/>
          <w:szCs w:val="24"/>
        </w:rPr>
        <w:tab/>
        <w:t>credit card</w:t>
      </w:r>
    </w:p>
    <w:p w14:paraId="4B94BF8B" w14:textId="77777777" w:rsidR="007873BF" w:rsidRDefault="007873BF" w:rsidP="007873BF">
      <w:pPr>
        <w:rPr>
          <w:sz w:val="24"/>
          <w:szCs w:val="24"/>
        </w:rPr>
      </w:pPr>
      <w:r>
        <w:rPr>
          <w:sz w:val="24"/>
          <w:szCs w:val="24"/>
        </w:rPr>
        <w:t xml:space="preserve">              (Payable to CAI)</w:t>
      </w:r>
    </w:p>
    <w:p w14:paraId="2485203F" w14:textId="77777777" w:rsidR="00C577D1" w:rsidRDefault="00C577D1" w:rsidP="007873BF">
      <w:pPr>
        <w:rPr>
          <w:sz w:val="24"/>
          <w:szCs w:val="24"/>
        </w:rPr>
      </w:pPr>
    </w:p>
    <w:p w14:paraId="2232E82E" w14:textId="77777777" w:rsidR="007873BF" w:rsidRDefault="00AA0CB6" w:rsidP="007873BF">
      <w:pPr>
        <w:rPr>
          <w:sz w:val="24"/>
          <w:szCs w:val="24"/>
        </w:rPr>
      </w:pPr>
      <w:r>
        <w:rPr>
          <w:noProof/>
          <w:sz w:val="24"/>
          <w:szCs w:val="24"/>
          <w:lang w:val="en-IE" w:eastAsia="en-IE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2EDD9F1" wp14:editId="49CEB922">
                <wp:simplePos x="0" y="0"/>
                <wp:positionH relativeFrom="column">
                  <wp:posOffset>5349875</wp:posOffset>
                </wp:positionH>
                <wp:positionV relativeFrom="paragraph">
                  <wp:posOffset>11430</wp:posOffset>
                </wp:positionV>
                <wp:extent cx="196850" cy="161290"/>
                <wp:effectExtent l="0" t="0" r="0" b="0"/>
                <wp:wrapNone/>
                <wp:docPr id="4" name="Rectangl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BB2ED4" id="Rectangle 69" o:spid="_x0000_s1026" style="position:absolute;margin-left:421.25pt;margin-top:.9pt;width:15.5pt;height:12.7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"/>
            </w:pict>
          </mc:Fallback>
        </mc:AlternateContent>
      </w:r>
      <w:r>
        <w:rPr>
          <w:noProof/>
          <w:sz w:val="24"/>
          <w:szCs w:val="24"/>
          <w:lang w:val="en-IE" w:eastAsia="en-IE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AA12B3D" wp14:editId="34048D7D">
                <wp:simplePos x="0" y="0"/>
                <wp:positionH relativeFrom="column">
                  <wp:posOffset>3664585</wp:posOffset>
                </wp:positionH>
                <wp:positionV relativeFrom="paragraph">
                  <wp:posOffset>11430</wp:posOffset>
                </wp:positionV>
                <wp:extent cx="196850" cy="161290"/>
                <wp:effectExtent l="0" t="0" r="0" b="0"/>
                <wp:wrapNone/>
                <wp:docPr id="3" name="Rectangl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766995" id="Rectangle 70" o:spid="_x0000_s1026" style="position:absolute;margin-left:288.55pt;margin-top:.9pt;width:15.5pt;height:12.7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"/>
            </w:pict>
          </mc:Fallback>
        </mc:AlternateContent>
      </w:r>
      <w:r>
        <w:rPr>
          <w:noProof/>
          <w:sz w:val="24"/>
          <w:szCs w:val="24"/>
          <w:lang w:val="en-IE" w:eastAsia="en-IE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DB4D572" wp14:editId="0D6D3283">
                <wp:simplePos x="0" y="0"/>
                <wp:positionH relativeFrom="column">
                  <wp:posOffset>2402840</wp:posOffset>
                </wp:positionH>
                <wp:positionV relativeFrom="paragraph">
                  <wp:posOffset>11430</wp:posOffset>
                </wp:positionV>
                <wp:extent cx="196850" cy="161290"/>
                <wp:effectExtent l="0" t="0" r="0" b="0"/>
                <wp:wrapNone/>
                <wp:docPr id="2" name="Rectangl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6850" cy="16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4D6CFE" id="Rectangle 68" o:spid="_x0000_s1026" style="position:absolute;margin-left:189.2pt;margin-top:.9pt;width:15.5pt;height:12.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"/>
            </w:pict>
          </mc:Fallback>
        </mc:AlternateContent>
      </w:r>
      <w:r w:rsidR="007873BF">
        <w:rPr>
          <w:sz w:val="24"/>
          <w:szCs w:val="24"/>
        </w:rPr>
        <w:t xml:space="preserve">CREDIT CARD NUMBER               VISA </w:t>
      </w:r>
      <w:r w:rsidR="007873BF">
        <w:rPr>
          <w:sz w:val="24"/>
          <w:szCs w:val="24"/>
        </w:rPr>
        <w:tab/>
        <w:t xml:space="preserve">                 </w:t>
      </w:r>
      <w:proofErr w:type="spellStart"/>
      <w:r w:rsidR="007873BF">
        <w:rPr>
          <w:sz w:val="24"/>
          <w:szCs w:val="24"/>
        </w:rPr>
        <w:t>VISA</w:t>
      </w:r>
      <w:proofErr w:type="spellEnd"/>
      <w:r w:rsidR="007873BF">
        <w:rPr>
          <w:sz w:val="24"/>
          <w:szCs w:val="24"/>
        </w:rPr>
        <w:t xml:space="preserve"> DEBIT                       MASTERCARD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1"/>
        <w:gridCol w:w="490"/>
        <w:gridCol w:w="490"/>
        <w:gridCol w:w="490"/>
        <w:gridCol w:w="494"/>
        <w:gridCol w:w="492"/>
        <w:gridCol w:w="492"/>
        <w:gridCol w:w="493"/>
        <w:gridCol w:w="492"/>
        <w:gridCol w:w="495"/>
        <w:gridCol w:w="492"/>
        <w:gridCol w:w="492"/>
        <w:gridCol w:w="492"/>
        <w:gridCol w:w="492"/>
        <w:gridCol w:w="495"/>
        <w:gridCol w:w="492"/>
        <w:gridCol w:w="492"/>
        <w:gridCol w:w="492"/>
        <w:gridCol w:w="492"/>
      </w:tblGrid>
      <w:tr w:rsidR="007873BF" w14:paraId="60A5E19B" w14:textId="77777777" w:rsidTr="00487244">
        <w:tc>
          <w:tcPr>
            <w:tcW w:w="504" w:type="dxa"/>
            <w:tcBorders>
              <w:top w:val="nil"/>
            </w:tcBorders>
          </w:tcPr>
          <w:p w14:paraId="1601F7A4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3" w:type="dxa"/>
            <w:tcBorders>
              <w:top w:val="nil"/>
            </w:tcBorders>
          </w:tcPr>
          <w:p w14:paraId="64861AA1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3" w:type="dxa"/>
            <w:tcBorders>
              <w:top w:val="nil"/>
            </w:tcBorders>
          </w:tcPr>
          <w:p w14:paraId="07B87A58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3" w:type="dxa"/>
            <w:tcBorders>
              <w:top w:val="nil"/>
            </w:tcBorders>
          </w:tcPr>
          <w:p w14:paraId="4B3A2C01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  <w:bottom w:val="nil"/>
            </w:tcBorders>
          </w:tcPr>
          <w:p w14:paraId="11B6F862" w14:textId="77777777" w:rsidR="007873BF" w:rsidRDefault="007873BF" w:rsidP="007873B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505" w:type="dxa"/>
            <w:tcBorders>
              <w:top w:val="nil"/>
            </w:tcBorders>
          </w:tcPr>
          <w:p w14:paraId="33638F29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5" w:type="dxa"/>
            <w:tcBorders>
              <w:top w:val="nil"/>
            </w:tcBorders>
          </w:tcPr>
          <w:p w14:paraId="0D77DD48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5" w:type="dxa"/>
            <w:tcBorders>
              <w:top w:val="nil"/>
            </w:tcBorders>
          </w:tcPr>
          <w:p w14:paraId="4A70CE46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14:paraId="64A63955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  <w:bottom w:val="nil"/>
            </w:tcBorders>
          </w:tcPr>
          <w:p w14:paraId="57F24CEA" w14:textId="77777777" w:rsidR="007873BF" w:rsidRDefault="007873BF" w:rsidP="007873B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504" w:type="dxa"/>
            <w:tcBorders>
              <w:top w:val="nil"/>
            </w:tcBorders>
          </w:tcPr>
          <w:p w14:paraId="057DA173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14:paraId="3FA77698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14:paraId="167D7971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14:paraId="66A89DD2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  <w:bottom w:val="nil"/>
            </w:tcBorders>
          </w:tcPr>
          <w:p w14:paraId="6DBB5CD9" w14:textId="77777777" w:rsidR="007873BF" w:rsidRDefault="007873BF" w:rsidP="007873B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504" w:type="dxa"/>
            <w:tcBorders>
              <w:top w:val="nil"/>
            </w:tcBorders>
          </w:tcPr>
          <w:p w14:paraId="47E5EFAF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14:paraId="5B28FA58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14:paraId="4E18DFC7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nil"/>
            </w:tcBorders>
          </w:tcPr>
          <w:p w14:paraId="2B4DBF05" w14:textId="77777777" w:rsidR="007873BF" w:rsidRDefault="007873BF" w:rsidP="007873BF">
            <w:pPr>
              <w:rPr>
                <w:sz w:val="24"/>
                <w:szCs w:val="24"/>
              </w:rPr>
            </w:pPr>
          </w:p>
        </w:tc>
      </w:tr>
    </w:tbl>
    <w:p w14:paraId="56CCD963" w14:textId="77777777" w:rsidR="007873BF" w:rsidRDefault="007873BF" w:rsidP="007873BF">
      <w:pPr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842" w:tblpY="9"/>
        <w:tblW w:w="0" w:type="auto"/>
        <w:tblLook w:val="04A0" w:firstRow="1" w:lastRow="0" w:firstColumn="1" w:lastColumn="0" w:noHBand="0" w:noVBand="1"/>
      </w:tblPr>
      <w:tblGrid>
        <w:gridCol w:w="504"/>
        <w:gridCol w:w="503"/>
        <w:gridCol w:w="503"/>
        <w:gridCol w:w="503"/>
      </w:tblGrid>
      <w:tr w:rsidR="00487244" w14:paraId="0C563CE5" w14:textId="77777777" w:rsidTr="00487244">
        <w:tc>
          <w:tcPr>
            <w:tcW w:w="504" w:type="dxa"/>
            <w:tcBorders>
              <w:top w:val="nil"/>
            </w:tcBorders>
          </w:tcPr>
          <w:p w14:paraId="0BBCA241" w14:textId="77777777" w:rsidR="00487244" w:rsidRDefault="00487244" w:rsidP="00487244">
            <w:pPr>
              <w:rPr>
                <w:sz w:val="24"/>
                <w:szCs w:val="24"/>
              </w:rPr>
            </w:pPr>
          </w:p>
        </w:tc>
        <w:tc>
          <w:tcPr>
            <w:tcW w:w="503" w:type="dxa"/>
            <w:tcBorders>
              <w:top w:val="nil"/>
            </w:tcBorders>
          </w:tcPr>
          <w:p w14:paraId="5EA951AE" w14:textId="77777777" w:rsidR="00487244" w:rsidRDefault="00487244" w:rsidP="00487244">
            <w:pPr>
              <w:rPr>
                <w:sz w:val="24"/>
                <w:szCs w:val="24"/>
              </w:rPr>
            </w:pPr>
          </w:p>
        </w:tc>
        <w:tc>
          <w:tcPr>
            <w:tcW w:w="503" w:type="dxa"/>
            <w:tcBorders>
              <w:top w:val="nil"/>
            </w:tcBorders>
          </w:tcPr>
          <w:p w14:paraId="20AF77A6" w14:textId="77777777" w:rsidR="00487244" w:rsidRDefault="00487244" w:rsidP="00487244">
            <w:pPr>
              <w:rPr>
                <w:sz w:val="24"/>
                <w:szCs w:val="24"/>
              </w:rPr>
            </w:pPr>
          </w:p>
        </w:tc>
        <w:tc>
          <w:tcPr>
            <w:tcW w:w="503" w:type="dxa"/>
            <w:tcBorders>
              <w:top w:val="nil"/>
            </w:tcBorders>
          </w:tcPr>
          <w:p w14:paraId="068DE351" w14:textId="77777777" w:rsidR="00487244" w:rsidRDefault="00487244" w:rsidP="00487244">
            <w:pPr>
              <w:rPr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8936" w:tblpY="-14"/>
        <w:tblW w:w="0" w:type="auto"/>
        <w:tblLook w:val="04A0" w:firstRow="1" w:lastRow="0" w:firstColumn="1" w:lastColumn="0" w:noHBand="0" w:noVBand="1"/>
      </w:tblPr>
      <w:tblGrid>
        <w:gridCol w:w="392"/>
        <w:gridCol w:w="425"/>
        <w:gridCol w:w="425"/>
      </w:tblGrid>
      <w:tr w:rsidR="00CE29C9" w14:paraId="63E2E086" w14:textId="77777777" w:rsidTr="00CE29C9">
        <w:tc>
          <w:tcPr>
            <w:tcW w:w="392" w:type="dxa"/>
            <w:tcBorders>
              <w:top w:val="nil"/>
            </w:tcBorders>
          </w:tcPr>
          <w:p w14:paraId="636AE5F2" w14:textId="77777777" w:rsidR="00CE29C9" w:rsidRDefault="00CE29C9" w:rsidP="00CE29C9">
            <w:pPr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</w:tcBorders>
          </w:tcPr>
          <w:p w14:paraId="17045D11" w14:textId="77777777" w:rsidR="00CE29C9" w:rsidRDefault="00CE29C9" w:rsidP="00CE29C9">
            <w:pPr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</w:tcBorders>
          </w:tcPr>
          <w:p w14:paraId="1D731B16" w14:textId="77777777" w:rsidR="00CE29C9" w:rsidRDefault="00CE29C9" w:rsidP="00CE29C9">
            <w:pPr>
              <w:rPr>
                <w:sz w:val="24"/>
                <w:szCs w:val="24"/>
              </w:rPr>
            </w:pPr>
          </w:p>
        </w:tc>
      </w:tr>
    </w:tbl>
    <w:p w14:paraId="11CC641A" w14:textId="77777777" w:rsidR="00CE29C9" w:rsidRDefault="007873BF">
      <w:pPr>
        <w:rPr>
          <w:sz w:val="24"/>
          <w:szCs w:val="24"/>
        </w:rPr>
      </w:pPr>
      <w:r>
        <w:rPr>
          <w:sz w:val="24"/>
          <w:szCs w:val="24"/>
        </w:rPr>
        <w:t>EXPIRY</w:t>
      </w:r>
      <w:r w:rsidR="00CE29C9">
        <w:rPr>
          <w:sz w:val="24"/>
          <w:szCs w:val="24"/>
        </w:rPr>
        <w:t xml:space="preserve"> </w:t>
      </w:r>
      <w:r w:rsidR="00487244">
        <w:rPr>
          <w:sz w:val="24"/>
          <w:szCs w:val="24"/>
        </w:rPr>
        <w:tab/>
      </w:r>
      <w:r w:rsidR="00CE29C9">
        <w:rPr>
          <w:sz w:val="24"/>
          <w:szCs w:val="24"/>
        </w:rPr>
        <w:t xml:space="preserve">       </w:t>
      </w:r>
      <w:r w:rsidR="00487244">
        <w:rPr>
          <w:sz w:val="24"/>
          <w:szCs w:val="24"/>
        </w:rPr>
        <w:t>MM/YY</w:t>
      </w:r>
      <w:r w:rsidR="00CE29C9">
        <w:rPr>
          <w:sz w:val="24"/>
          <w:szCs w:val="24"/>
        </w:rPr>
        <w:t xml:space="preserve">                                                            </w:t>
      </w:r>
      <w:r w:rsidR="00AA1A41">
        <w:rPr>
          <w:sz w:val="24"/>
          <w:szCs w:val="24"/>
        </w:rPr>
        <w:t xml:space="preserve">  </w:t>
      </w:r>
      <w:r w:rsidR="00CE29C9">
        <w:rPr>
          <w:sz w:val="24"/>
          <w:szCs w:val="24"/>
        </w:rPr>
        <w:t xml:space="preserve">Security code </w:t>
      </w:r>
      <w:r w:rsidR="00487244">
        <w:rPr>
          <w:sz w:val="24"/>
          <w:szCs w:val="24"/>
        </w:rPr>
        <w:tab/>
      </w:r>
    </w:p>
    <w:p w14:paraId="6928F0BD" w14:textId="77777777" w:rsidR="00CE29C9" w:rsidRPr="00AA1A41" w:rsidRDefault="00AA1A41">
      <w:pPr>
        <w:rPr>
          <w:sz w:val="24"/>
          <w:szCs w:val="24"/>
        </w:rPr>
      </w:pPr>
      <w:r w:rsidRPr="005C28F6">
        <w:rPr>
          <w:sz w:val="24"/>
          <w:szCs w:val="24"/>
        </w:rPr>
        <w:t>Amount €</w:t>
      </w:r>
      <w:r w:rsidR="00EE1281">
        <w:rPr>
          <w:sz w:val="24"/>
          <w:szCs w:val="24"/>
        </w:rPr>
        <w:t>500</w:t>
      </w:r>
      <w:r w:rsidR="005C28F6">
        <w:rPr>
          <w:sz w:val="24"/>
          <w:szCs w:val="24"/>
        </w:rPr>
        <w:t>.00</w:t>
      </w:r>
      <w:r w:rsidRPr="00AA1A41">
        <w:rPr>
          <w:sz w:val="24"/>
          <w:szCs w:val="24"/>
        </w:rPr>
        <w:t xml:space="preserve"> </w:t>
      </w:r>
    </w:p>
    <w:p w14:paraId="62A884CF" w14:textId="77777777" w:rsidR="00CE29C9" w:rsidRDefault="00CE29C9">
      <w:pPr>
        <w:rPr>
          <w:sz w:val="24"/>
          <w:szCs w:val="24"/>
        </w:rPr>
      </w:pPr>
      <w:r>
        <w:rPr>
          <w:sz w:val="24"/>
          <w:szCs w:val="24"/>
        </w:rPr>
        <w:t xml:space="preserve">Name on card (block </w:t>
      </w:r>
      <w:proofErr w:type="gramStart"/>
      <w:r>
        <w:rPr>
          <w:sz w:val="24"/>
          <w:szCs w:val="24"/>
        </w:rPr>
        <w:t>letters)_</w:t>
      </w:r>
      <w:proofErr w:type="gramEnd"/>
      <w:r>
        <w:rPr>
          <w:sz w:val="24"/>
          <w:szCs w:val="24"/>
        </w:rPr>
        <w:t>______________________________________________________</w:t>
      </w:r>
    </w:p>
    <w:p w14:paraId="75FBE697" w14:textId="77777777" w:rsidR="00487244" w:rsidRDefault="00CE29C9">
      <w:pPr>
        <w:rPr>
          <w:sz w:val="24"/>
          <w:szCs w:val="24"/>
        </w:rPr>
      </w:pPr>
      <w:r>
        <w:rPr>
          <w:sz w:val="24"/>
          <w:szCs w:val="24"/>
        </w:rPr>
        <w:t>Cardholder’s signature____________________________________________________________</w:t>
      </w:r>
      <w:r w:rsidR="00487244">
        <w:rPr>
          <w:sz w:val="24"/>
          <w:szCs w:val="24"/>
        </w:rPr>
        <w:tab/>
      </w:r>
      <w:r w:rsidR="00487244">
        <w:rPr>
          <w:sz w:val="24"/>
          <w:szCs w:val="24"/>
        </w:rPr>
        <w:tab/>
      </w:r>
      <w:r w:rsidR="00487244">
        <w:rPr>
          <w:sz w:val="24"/>
          <w:szCs w:val="24"/>
        </w:rPr>
        <w:tab/>
      </w:r>
      <w:r w:rsidR="00487244">
        <w:rPr>
          <w:sz w:val="24"/>
          <w:szCs w:val="24"/>
        </w:rPr>
        <w:tab/>
      </w:r>
      <w:r w:rsidR="00487244">
        <w:rPr>
          <w:sz w:val="24"/>
          <w:szCs w:val="24"/>
        </w:rPr>
        <w:tab/>
      </w:r>
      <w:r w:rsidR="007873BF">
        <w:rPr>
          <w:sz w:val="24"/>
          <w:szCs w:val="24"/>
        </w:rPr>
        <w:t xml:space="preserve"> </w:t>
      </w:r>
    </w:p>
    <w:p w14:paraId="5BCA368D" w14:textId="77777777" w:rsidR="00CE29C9" w:rsidRPr="00CE29C9" w:rsidRDefault="00CE29C9" w:rsidP="00CE29C9">
      <w:pPr>
        <w:rPr>
          <w:sz w:val="24"/>
          <w:szCs w:val="24"/>
        </w:rPr>
      </w:pPr>
      <w:r w:rsidRPr="00CE29C9">
        <w:rPr>
          <w:sz w:val="24"/>
          <w:szCs w:val="24"/>
        </w:rPr>
        <w:t>Send the completed form together with the full amount of the fee to:</w:t>
      </w:r>
    </w:p>
    <w:p w14:paraId="779B9743" w14:textId="77777777" w:rsidR="00EE1281" w:rsidRDefault="00EE1281" w:rsidP="00CE29C9">
      <w:pPr>
        <w:rPr>
          <w:sz w:val="24"/>
          <w:szCs w:val="24"/>
        </w:rPr>
      </w:pPr>
      <w:r>
        <w:rPr>
          <w:sz w:val="24"/>
          <w:szCs w:val="24"/>
        </w:rPr>
        <w:t>Joint Faculty of Intensive Care Medicine of Ireland</w:t>
      </w:r>
    </w:p>
    <w:p w14:paraId="2706CF97" w14:textId="77777777" w:rsidR="00CE29C9" w:rsidRPr="00CE29C9" w:rsidRDefault="00CE29C9" w:rsidP="00CE29C9">
      <w:pPr>
        <w:rPr>
          <w:sz w:val="24"/>
          <w:szCs w:val="24"/>
        </w:rPr>
      </w:pPr>
      <w:r>
        <w:rPr>
          <w:sz w:val="24"/>
          <w:szCs w:val="24"/>
        </w:rPr>
        <w:t>22 Merrion Square North</w:t>
      </w:r>
    </w:p>
    <w:p w14:paraId="4B569D36" w14:textId="77777777" w:rsidR="00CE29C9" w:rsidRDefault="00CE29C9" w:rsidP="00CE29C9">
      <w:pPr>
        <w:rPr>
          <w:sz w:val="24"/>
          <w:szCs w:val="24"/>
        </w:rPr>
      </w:pPr>
      <w:r>
        <w:rPr>
          <w:sz w:val="24"/>
          <w:szCs w:val="24"/>
        </w:rPr>
        <w:t>Dublin 2</w:t>
      </w:r>
    </w:p>
    <w:p w14:paraId="54D9F3C9" w14:textId="77777777" w:rsidR="00CE29C9" w:rsidRPr="00CE29C9" w:rsidRDefault="00CE29C9" w:rsidP="00CE29C9">
      <w:pPr>
        <w:rPr>
          <w:sz w:val="24"/>
          <w:szCs w:val="24"/>
        </w:rPr>
      </w:pPr>
      <w:r>
        <w:rPr>
          <w:sz w:val="24"/>
          <w:szCs w:val="24"/>
        </w:rPr>
        <w:t>Ireland</w:t>
      </w:r>
    </w:p>
    <w:p w14:paraId="486A57B0" w14:textId="77777777" w:rsidR="00560698" w:rsidRDefault="00EE1281" w:rsidP="00CE29C9">
      <w:pPr>
        <w:rPr>
          <w:sz w:val="24"/>
          <w:szCs w:val="24"/>
        </w:rPr>
      </w:pPr>
      <w:r>
        <w:rPr>
          <w:sz w:val="24"/>
          <w:szCs w:val="24"/>
        </w:rPr>
        <w:t>Email: jficmi</w:t>
      </w:r>
      <w:r w:rsidR="00CE29C9">
        <w:rPr>
          <w:sz w:val="24"/>
          <w:szCs w:val="24"/>
        </w:rPr>
        <w:t>@coa.ie</w:t>
      </w:r>
    </w:p>
    <w:sectPr w:rsidR="00560698" w:rsidSect="00AC67A2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73B52" w14:textId="77777777" w:rsidR="00CF2118" w:rsidRDefault="00CF2118" w:rsidP="000C128F">
      <w:pPr>
        <w:spacing w:after="0" w:line="240" w:lineRule="auto"/>
      </w:pPr>
      <w:r>
        <w:separator/>
      </w:r>
    </w:p>
  </w:endnote>
  <w:endnote w:type="continuationSeparator" w:id="0">
    <w:p w14:paraId="51DCA744" w14:textId="77777777" w:rsidR="00CF2118" w:rsidRDefault="00CF2118" w:rsidP="000C12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659172"/>
      <w:docPartObj>
        <w:docPartGallery w:val="Page Numbers (Bottom of Page)"/>
        <w:docPartUnique/>
      </w:docPartObj>
    </w:sdtPr>
    <w:sdtEndPr/>
    <w:sdtContent>
      <w:p w14:paraId="31C40083" w14:textId="77777777" w:rsidR="0001611E" w:rsidRDefault="00A84A4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1FF4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7546C25" w14:textId="77777777" w:rsidR="0001611E" w:rsidRDefault="000161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772A1" w14:textId="77777777" w:rsidR="00CF2118" w:rsidRDefault="00CF2118" w:rsidP="000C128F">
      <w:pPr>
        <w:spacing w:after="0" w:line="240" w:lineRule="auto"/>
      </w:pPr>
      <w:r>
        <w:separator/>
      </w:r>
    </w:p>
  </w:footnote>
  <w:footnote w:type="continuationSeparator" w:id="0">
    <w:p w14:paraId="143D3460" w14:textId="77777777" w:rsidR="00CF2118" w:rsidRDefault="00CF2118" w:rsidP="000C12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6E38C" w14:textId="77777777" w:rsidR="0001611E" w:rsidRDefault="0001611E">
    <w:pPr>
      <w:pStyle w:val="Header"/>
    </w:pPr>
    <w:r>
      <w:rPr>
        <w:noProof/>
        <w:lang w:val="en-IE" w:eastAsia="en-IE"/>
      </w:rPr>
      <w:drawing>
        <wp:inline distT="0" distB="0" distL="0" distR="0" wp14:anchorId="7E1BAB61" wp14:editId="068AB63B">
          <wp:extent cx="2087728" cy="806894"/>
          <wp:effectExtent l="19050" t="0" r="7772" b="0"/>
          <wp:docPr id="1" name="Picture 1" descr="P:\Crests and logos\JFICMI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Crests and logos\JFICMI 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8077" cy="80702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62E44AF3" w14:textId="77777777" w:rsidR="0001611E" w:rsidRDefault="000161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50359"/>
    <w:multiLevelType w:val="hybridMultilevel"/>
    <w:tmpl w:val="D704527A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015675"/>
    <w:multiLevelType w:val="hybridMultilevel"/>
    <w:tmpl w:val="3D5C5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B947C1"/>
    <w:multiLevelType w:val="hybridMultilevel"/>
    <w:tmpl w:val="164A91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D6E74CC"/>
    <w:multiLevelType w:val="hybridMultilevel"/>
    <w:tmpl w:val="D5884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1A2701"/>
    <w:multiLevelType w:val="hybridMultilevel"/>
    <w:tmpl w:val="F5ECE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5177110">
    <w:abstractNumId w:val="4"/>
  </w:num>
  <w:num w:numId="2" w16cid:durableId="907156924">
    <w:abstractNumId w:val="0"/>
  </w:num>
  <w:num w:numId="3" w16cid:durableId="522091954">
    <w:abstractNumId w:val="1"/>
  </w:num>
  <w:num w:numId="4" w16cid:durableId="465658792">
    <w:abstractNumId w:val="2"/>
  </w:num>
  <w:num w:numId="5" w16cid:durableId="15928552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sjQxNjEyMDKyMDVX0lEKTi0uzszPAykwrAUAkWH4HiwAAAA="/>
  </w:docVars>
  <w:rsids>
    <w:rsidRoot w:val="007B1916"/>
    <w:rsid w:val="0000565C"/>
    <w:rsid w:val="0001611E"/>
    <w:rsid w:val="0006530A"/>
    <w:rsid w:val="000871DD"/>
    <w:rsid w:val="000C128F"/>
    <w:rsid w:val="000F006C"/>
    <w:rsid w:val="00116CCC"/>
    <w:rsid w:val="00190DEE"/>
    <w:rsid w:val="001F0912"/>
    <w:rsid w:val="001F7E27"/>
    <w:rsid w:val="00200E84"/>
    <w:rsid w:val="002110B6"/>
    <w:rsid w:val="0022286C"/>
    <w:rsid w:val="00262C63"/>
    <w:rsid w:val="002650EC"/>
    <w:rsid w:val="002A2A60"/>
    <w:rsid w:val="002B5561"/>
    <w:rsid w:val="002C0F9B"/>
    <w:rsid w:val="002E5C15"/>
    <w:rsid w:val="003838DE"/>
    <w:rsid w:val="00394739"/>
    <w:rsid w:val="004009C7"/>
    <w:rsid w:val="004355D2"/>
    <w:rsid w:val="0044740D"/>
    <w:rsid w:val="00476789"/>
    <w:rsid w:val="00487244"/>
    <w:rsid w:val="004A0285"/>
    <w:rsid w:val="004A61B8"/>
    <w:rsid w:val="004E7844"/>
    <w:rsid w:val="005127DE"/>
    <w:rsid w:val="00546DAA"/>
    <w:rsid w:val="00547A62"/>
    <w:rsid w:val="00560698"/>
    <w:rsid w:val="005660A1"/>
    <w:rsid w:val="00575B50"/>
    <w:rsid w:val="00586095"/>
    <w:rsid w:val="005C28F6"/>
    <w:rsid w:val="005F2DCE"/>
    <w:rsid w:val="00666293"/>
    <w:rsid w:val="00673ADB"/>
    <w:rsid w:val="00681AF6"/>
    <w:rsid w:val="006868C3"/>
    <w:rsid w:val="006A7243"/>
    <w:rsid w:val="006E2120"/>
    <w:rsid w:val="006F5AAA"/>
    <w:rsid w:val="00712A80"/>
    <w:rsid w:val="00714001"/>
    <w:rsid w:val="00744136"/>
    <w:rsid w:val="00751837"/>
    <w:rsid w:val="00753E0E"/>
    <w:rsid w:val="007577E7"/>
    <w:rsid w:val="00780384"/>
    <w:rsid w:val="007873BF"/>
    <w:rsid w:val="007B1916"/>
    <w:rsid w:val="007C239F"/>
    <w:rsid w:val="007D075C"/>
    <w:rsid w:val="007D5868"/>
    <w:rsid w:val="00813DCB"/>
    <w:rsid w:val="00835F12"/>
    <w:rsid w:val="00866C06"/>
    <w:rsid w:val="0088366E"/>
    <w:rsid w:val="008F061C"/>
    <w:rsid w:val="00915B22"/>
    <w:rsid w:val="009214C8"/>
    <w:rsid w:val="00925A3C"/>
    <w:rsid w:val="00971634"/>
    <w:rsid w:val="00984500"/>
    <w:rsid w:val="00985E3B"/>
    <w:rsid w:val="00994595"/>
    <w:rsid w:val="009A0BD1"/>
    <w:rsid w:val="009D34D0"/>
    <w:rsid w:val="00A24D82"/>
    <w:rsid w:val="00A258D5"/>
    <w:rsid w:val="00A551DF"/>
    <w:rsid w:val="00A84A4E"/>
    <w:rsid w:val="00AA0CB6"/>
    <w:rsid w:val="00AA1A41"/>
    <w:rsid w:val="00AC67A2"/>
    <w:rsid w:val="00B00907"/>
    <w:rsid w:val="00B4134D"/>
    <w:rsid w:val="00B67414"/>
    <w:rsid w:val="00BB1618"/>
    <w:rsid w:val="00C00DE8"/>
    <w:rsid w:val="00C01E72"/>
    <w:rsid w:val="00C577D1"/>
    <w:rsid w:val="00CD6920"/>
    <w:rsid w:val="00CE29C9"/>
    <w:rsid w:val="00CF2118"/>
    <w:rsid w:val="00D67BDC"/>
    <w:rsid w:val="00D81FF4"/>
    <w:rsid w:val="00DA46EA"/>
    <w:rsid w:val="00E70EF0"/>
    <w:rsid w:val="00E754B1"/>
    <w:rsid w:val="00E833D5"/>
    <w:rsid w:val="00EA078D"/>
    <w:rsid w:val="00EA785B"/>
    <w:rsid w:val="00EE0848"/>
    <w:rsid w:val="00EE1281"/>
    <w:rsid w:val="00EE79D9"/>
    <w:rsid w:val="00F363EF"/>
    <w:rsid w:val="00F4114C"/>
    <w:rsid w:val="00F60AC6"/>
    <w:rsid w:val="00F61944"/>
    <w:rsid w:val="00F802BF"/>
    <w:rsid w:val="00F80B83"/>
    <w:rsid w:val="00F9275E"/>
    <w:rsid w:val="00FE1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cff"/>
    </o:shapedefaults>
    <o:shapelayout v:ext="edit">
      <o:idmap v:ext="edit" data="1"/>
    </o:shapelayout>
  </w:shapeDefaults>
  <w:decimalSymbol w:val="."/>
  <w:listSeparator w:val=","/>
  <w14:docId w14:val="0BC891F2"/>
  <w15:docId w15:val="{B8881C25-CD6B-4C90-AB36-190B5F914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02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5E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C1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128F"/>
  </w:style>
  <w:style w:type="paragraph" w:styleId="Footer">
    <w:name w:val="footer"/>
    <w:basedOn w:val="Normal"/>
    <w:link w:val="FooterChar"/>
    <w:uiPriority w:val="99"/>
    <w:unhideWhenUsed/>
    <w:rsid w:val="000C1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128F"/>
  </w:style>
  <w:style w:type="paragraph" w:styleId="BalloonText">
    <w:name w:val="Balloon Text"/>
    <w:basedOn w:val="Normal"/>
    <w:link w:val="BalloonTextChar"/>
    <w:uiPriority w:val="99"/>
    <w:semiHidden/>
    <w:unhideWhenUsed/>
    <w:rsid w:val="002C0F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0F9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355D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838D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53AF95D-128D-4E81-9283-FBA196EA3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75</Words>
  <Characters>213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flaherty</dc:creator>
  <cp:lastModifiedBy>Irene Finnegan</cp:lastModifiedBy>
  <cp:revision>2</cp:revision>
  <cp:lastPrinted>2013-06-07T13:34:00Z</cp:lastPrinted>
  <dcterms:created xsi:type="dcterms:W3CDTF">2022-12-21T15:55:00Z</dcterms:created>
  <dcterms:modified xsi:type="dcterms:W3CDTF">2022-12-21T15:55:00Z</dcterms:modified>
</cp:coreProperties>
</file>